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Environmental Engineer Position in Canada Montreal</w:t>
      </w:r>
    </w:p>
    <w:bookmarkEnd w:id="20"/>
    <w:p>
      <w:pPr>
        <w:pStyle w:val="BodyText"/>
      </w:pPr>
      <w:r>
        <w:rPr>
          <w:bCs/>
          <w:b/>
        </w:rPr>
        <w:t xml:space="preserve">Your Name</w:t>
      </w:r>
      <w:r>
        <w:br/>
      </w:r>
      <w:r>
        <w:t xml:space="preserve">1234 Green Valley Street</w:t>
      </w:r>
      <w:r>
        <w:br/>
      </w:r>
      <w:r>
        <w:t xml:space="preserve">Montreal, Quebec H3A 1B2</w:t>
      </w:r>
      <w:r>
        <w:br/>
      </w:r>
      <w:r>
        <w:t xml:space="preserve">(514) 555-0198</w:t>
      </w:r>
      <w:r>
        <w:br/>
      </w:r>
      <w:r>
        <w:t xml:space="preserve">email@example.com</w:t>
      </w:r>
    </w:p>
    <w:p>
      <w:pPr>
        <w:pStyle w:val="BodyText"/>
      </w:pPr>
      <w:r>
        <w:t xml:space="preserve">[Recipient's Name]</w:t>
      </w:r>
      <w:r>
        <w:br/>
      </w:r>
      <w:r>
        <w:t xml:space="preserve">[Company Name]</w:t>
      </w:r>
      <w:r>
        <w:br/>
      </w:r>
      <w:r>
        <w:t xml:space="preserve">[Company Address]</w:t>
      </w:r>
      <w:r>
        <w:br/>
      </w:r>
      <w:r>
        <w:t xml:space="preserve">Montreal, Quebec H3C 2M7</w:t>
      </w:r>
    </w:p>
    <w:p>
      <w:pPr>
        <w:pStyle w:val="BodyText"/>
      </w:pPr>
      <w:r>
        <w:t xml:space="preserve">Date: April 5, 2024</w:t>
      </w:r>
    </w:p>
    <w:p>
      <w:pPr>
        <w:pStyle w:val="BodyText"/>
      </w:pPr>
      <w:r>
        <w:t xml:space="preserve">Dear [Recipient's Name],</w:t>
      </w:r>
    </w:p>
    <w:p>
      <w:pPr>
        <w:pStyle w:val="BodyText"/>
      </w:pPr>
      <w:r>
        <w:t xml:space="preserve">I am writing to express my enthusiastic interest in the Environmental Engineer position at [Company Name] in Canada Montreal. As a dedicated and experienced environmental professional, I am eager to contribute my expertise in sustainable solutions, ecological preservation, and innovative engineering practices to support your mission of advancing environmental stewardship in this vibrant city. Canada Montreal has long been a hub for green initiatives and forward-thinking policies, making it an ideal location for me to apply my skills as an Environmental Engineer and further the cause of environmental sustainability.</w:t>
      </w:r>
    </w:p>
    <w:p>
      <w:pPr>
        <w:pStyle w:val="BodyText"/>
      </w:pPr>
      <w:r>
        <w:t xml:space="preserve">With over [X] years of experience in environmental engineering, I have developed a strong foundation in designing, implementing, and managing projects that address critical ecological challenges. My work has focused on areas such as water resource management, air quality improvement, waste reduction strategies, and renewable energy integration. For instance, during my tenure at [Previous Company Name], I led a project to optimize wastewater treatment systems in urban settings, which reduced operational costs by 20% while enhancing compliance with regulatory standards. This experience has equipped me with the technical knowledge and problem-solving skills necessary to excel as an Environmental Engineer in Canada Montreal.</w:t>
      </w:r>
    </w:p>
    <w:p>
      <w:pPr>
        <w:pStyle w:val="BodyText"/>
      </w:pPr>
      <w:r>
        <w:t xml:space="preserve">What excites me most about this opportunity is the chance to work within a city that values innovation and sustainability. Montreal’s commitment to becoming a leader in green technology, combined with its unique blend of cultural diversity and urban development, aligns perfectly with my professional aspirations. The city’s initiatives, such as expanding green spaces, promoting public transit, and investing in renewable energy sources like solar and wind power, reflect a vision that resonates deeply with my own passion for environmental protection. I am particularly inspired by Montreal’s Climate Action Plan, which aims to achieve carbon neutrality by 2050—a goal that requires the expertise of skilled professionals like myself.</w:t>
      </w:r>
    </w:p>
    <w:p>
      <w:pPr>
        <w:pStyle w:val="BodyText"/>
      </w:pPr>
      <w:r>
        <w:t xml:space="preserve">As an Environmental Engineer, I pride myself on my ability to balance technical precision with creative thinking. Whether it’s assessing environmental impacts, designing mitigation strategies, or collaborating with cross-functional teams, I approach each project with a commitment to excellence and a focus on long-term sustainability. In Canada Montreal, where the demand for environmentally conscious solutions is growing rapidly, I am confident that my background in [specific area of expertise] will allow me to make meaningful contributions to your organization. For example, my experience in conducting environmental impact assessments for infrastructure projects has prepared me to support initiatives that align with Montreal’s goals of reducing its ecological footprint while fostering economic growth.</w:t>
      </w:r>
    </w:p>
    <w:p>
      <w:pPr>
        <w:pStyle w:val="BodyText"/>
      </w:pPr>
      <w:r>
        <w:t xml:space="preserve">Moreover, I am deeply committed to the values that define Canada Montreal as a progressive and inclusive society. The city’s dedication to multiculturalism and social responsibility is something I admire, and I believe it is essential to integrate these principles into environmental engineering practices. By working with local communities, stakeholders, and government agencies, I have consistently advocated for solutions that prioritize both environmental health and human well-being. In Canada Montreal, where the intersection of innovation and sustainability is increasingly evident, I am eager to collaborate on projects that reflect this holistic approach.</w:t>
      </w:r>
    </w:p>
    <w:p>
      <w:pPr>
        <w:pStyle w:val="BodyText"/>
      </w:pPr>
      <w:r>
        <w:t xml:space="preserve">I am particularly drawn to [Company Name] because of its reputation as a leader in [specific industry or project type]. Your commitment to [mention a specific initiative or value of the company] demonstrates a clear alignment with my professional values and career goals. I am confident that my technical skills, combined with my passion for environmental engineering, will enable me to contribute effectively to your team. Whether it’s developing sustainable infrastructure, supporting regulatory compliance, or advancing green technologies, I am ready to bring my expertise to the table and help drive impactful change in Canada Montreal.</w:t>
      </w:r>
    </w:p>
    <w:p>
      <w:pPr>
        <w:pStyle w:val="BodyText"/>
      </w:pPr>
      <w:r>
        <w:t xml:space="preserve">Thank you for considering my application. I would be honored to discuss how my background and vision align with the goals of [Company Name]. Please feel free to contact me at (514) 555-0198 or email@example.com at your earliest convenience. I look forward to the opportunity to contribute to the continued success of your organization and the environmental progress of Canada Montreal.</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1T12:04:19Z</dcterms:created>
  <dcterms:modified xsi:type="dcterms:W3CDTF">2026-07-21T12:04:19Z</dcterms:modified>
</cp:coreProperties>
</file>

<file path=docProps/custom.xml><?xml version="1.0" encoding="utf-8"?>
<Properties xmlns="http://schemas.openxmlformats.org/officeDocument/2006/custom-properties" xmlns:vt="http://schemas.openxmlformats.org/officeDocument/2006/docPropsVTypes"/>
</file>